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046D26D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BD34D7">
        <w:rPr>
          <w:b/>
          <w:bCs/>
          <w:color w:val="FFFFFF" w:themeColor="background1"/>
          <w:sz w:val="48"/>
          <w:szCs w:val="48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249F52B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47BAFF41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project to design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047D2F">
        <w:rPr>
          <w:sz w:val="23"/>
          <w:szCs w:val="23"/>
        </w:rPr>
        <w:t xml:space="preserve">, which resulted in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 and 0.85 AUC</w:t>
      </w:r>
    </w:p>
    <w:p w14:paraId="0FCF85C0" w14:textId="2E266D9B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 cloud services</w:t>
      </w:r>
      <w:r w:rsidR="002F0CC9">
        <w:rPr>
          <w:sz w:val="23"/>
          <w:szCs w:val="23"/>
        </w:rPr>
        <w:t xml:space="preserve"> (S3, EC2, SageMaker)</w:t>
      </w:r>
      <w:r w:rsidR="00C94E6A">
        <w:rPr>
          <w:sz w:val="23"/>
          <w:szCs w:val="23"/>
        </w:rPr>
        <w:t xml:space="preserve"> to improve team communication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417A3E11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project </w:t>
      </w:r>
      <w:r w:rsidR="001312C9">
        <w:rPr>
          <w:sz w:val="23"/>
          <w:szCs w:val="23"/>
        </w:rPr>
        <w:t>to analyze associations</w:t>
      </w:r>
      <w:r w:rsidR="000D3814" w:rsidRPr="00DE17E2">
        <w:rPr>
          <w:sz w:val="23"/>
          <w:szCs w:val="23"/>
        </w:rPr>
        <w:t xml:space="preserve"> between </w:t>
      </w:r>
      <w:r w:rsidR="00E40992">
        <w:rPr>
          <w:sz w:val="23"/>
          <w:szCs w:val="23"/>
        </w:rPr>
        <w:t>demographic</w:t>
      </w:r>
      <w:r w:rsidR="000D3814" w:rsidRPr="00DE17E2">
        <w:rPr>
          <w:sz w:val="23"/>
          <w:szCs w:val="23"/>
        </w:rPr>
        <w:t xml:space="preserve"> patterns, physical activity, and body mass index (BMI)</w:t>
      </w:r>
    </w:p>
    <w:p w14:paraId="19C4D9FA" w14:textId="7F8DC5D4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EB429C">
        <w:rPr>
          <w:sz w:val="23"/>
          <w:szCs w:val="23"/>
        </w:rPr>
        <w:t>3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7A042FC4" w:rsidR="00C1411B" w:rsidRPr="00DE17E2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411B" w:rsidRPr="00C1411B">
        <w:rPr>
          <w:sz w:val="23"/>
          <w:szCs w:val="23"/>
        </w:rPr>
        <w:t xml:space="preserve"> </w:t>
      </w:r>
      <w:r w:rsidR="00C1411B">
        <w:rPr>
          <w:sz w:val="23"/>
          <w:szCs w:val="23"/>
        </w:rPr>
        <w:t>convolutional neural</w:t>
      </w:r>
      <w:r w:rsidR="00C1411B" w:rsidRPr="00C1411B">
        <w:rPr>
          <w:sz w:val="23"/>
          <w:szCs w:val="23"/>
        </w:rPr>
        <w:t xml:space="preserve"> networks</w:t>
      </w:r>
      <w:r w:rsidR="00C1411B">
        <w:rPr>
          <w:sz w:val="23"/>
          <w:szCs w:val="23"/>
        </w:rPr>
        <w:t xml:space="preserve"> (CNN)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40024F09" w:rsidR="00F03304" w:rsidRDefault="00A5630D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Optimized and a</w:t>
      </w:r>
      <w:r w:rsidR="00FE5ADE">
        <w:rPr>
          <w:sz w:val="23"/>
          <w:szCs w:val="23"/>
        </w:rPr>
        <w:t>ccelerated</w:t>
      </w:r>
      <w:r w:rsidR="00716318">
        <w:rPr>
          <w:sz w:val="23"/>
          <w:szCs w:val="23"/>
        </w:rPr>
        <w:t xml:space="preserve"> model </w:t>
      </w:r>
      <w:r w:rsidR="004E36AE">
        <w:rPr>
          <w:sz w:val="23"/>
          <w:szCs w:val="23"/>
        </w:rPr>
        <w:t xml:space="preserve">training by </w:t>
      </w:r>
      <w:r w:rsidR="00F67FDE">
        <w:rPr>
          <w:sz w:val="23"/>
          <w:szCs w:val="23"/>
        </w:rPr>
        <w:t>3</w:t>
      </w:r>
      <w:r w:rsidR="004E36AE">
        <w:rPr>
          <w:sz w:val="23"/>
          <w:szCs w:val="23"/>
        </w:rPr>
        <w:t xml:space="preserve">0% </w:t>
      </w:r>
      <w:r>
        <w:rPr>
          <w:sz w:val="23"/>
          <w:szCs w:val="23"/>
        </w:rPr>
        <w:t>tuning</w:t>
      </w:r>
      <w:r w:rsidR="00FE5ADE">
        <w:rPr>
          <w:sz w:val="23"/>
          <w:szCs w:val="23"/>
        </w:rPr>
        <w:t xml:space="preserve"> </w:t>
      </w:r>
      <w:r w:rsidR="00EC37F5">
        <w:rPr>
          <w:sz w:val="23"/>
          <w:szCs w:val="23"/>
        </w:rPr>
        <w:t>learning rate and optimizer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3E86DF06" w14:textId="02096B8A" w:rsidR="00FD7106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5B71D64B" w:rsidR="00EF4249" w:rsidRDefault="00FD7106" w:rsidP="00FD7106">
      <w:pPr>
        <w:pStyle w:val="BodyText"/>
        <w:numPr>
          <w:ilvl w:val="0"/>
          <w:numId w:val="4"/>
        </w:numPr>
        <w:tabs>
          <w:tab w:val="right" w:pos="10638"/>
        </w:tabs>
        <w:rPr>
          <w:sz w:val="23"/>
          <w:szCs w:val="23"/>
        </w:rPr>
      </w:pPr>
      <w:r>
        <w:rPr>
          <w:sz w:val="23"/>
          <w:szCs w:val="23"/>
        </w:rPr>
        <w:t>JHU Fellowships (20% acceptance rate)</w:t>
      </w:r>
    </w:p>
    <w:p w14:paraId="6E22B64F" w14:textId="44B8D7E8" w:rsidR="00FD7106" w:rsidRDefault="00FD7106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59AAA615" w:rsidR="00255F29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  <w:r w:rsidR="00FD7106">
        <w:rPr>
          <w:sz w:val="23"/>
          <w:szCs w:val="23"/>
        </w:rPr>
        <w:tab/>
        <w:t xml:space="preserve"> </w:t>
      </w:r>
    </w:p>
    <w:p w14:paraId="0A7BE370" w14:textId="3936F12F" w:rsidR="00FD7106" w:rsidRPr="00DE17E2" w:rsidRDefault="00FD7106" w:rsidP="00FD7106">
      <w:pPr>
        <w:pStyle w:val="BodyText"/>
        <w:numPr>
          <w:ilvl w:val="0"/>
          <w:numId w:val="4"/>
        </w:numPr>
        <w:tabs>
          <w:tab w:val="right" w:pos="10638"/>
        </w:tabs>
        <w:rPr>
          <w:sz w:val="23"/>
          <w:szCs w:val="23"/>
        </w:rPr>
      </w:pPr>
      <w:r>
        <w:rPr>
          <w:sz w:val="23"/>
          <w:szCs w:val="23"/>
        </w:rPr>
        <w:t>Dean’s List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3017A3" w14:textId="77777777" w:rsidR="009C6D70" w:rsidRDefault="009C6D70">
      <w:r>
        <w:separator/>
      </w:r>
    </w:p>
  </w:endnote>
  <w:endnote w:type="continuationSeparator" w:id="0">
    <w:p w14:paraId="0EE88AD3" w14:textId="77777777" w:rsidR="009C6D70" w:rsidRDefault="009C6D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35FFD1" w14:textId="77777777" w:rsidR="009C6D70" w:rsidRDefault="009C6D70">
      <w:r>
        <w:separator/>
      </w:r>
    </w:p>
  </w:footnote>
  <w:footnote w:type="continuationSeparator" w:id="0">
    <w:p w14:paraId="227C8FAC" w14:textId="77777777" w:rsidR="009C6D70" w:rsidRDefault="009C6D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qgFAJhh4vstAAAA"/>
  </w:docVars>
  <w:rsids>
    <w:rsidRoot w:val="00AD3BBD"/>
    <w:rsid w:val="000279EA"/>
    <w:rsid w:val="00036366"/>
    <w:rsid w:val="0003769F"/>
    <w:rsid w:val="00047D2F"/>
    <w:rsid w:val="00051F10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312C9"/>
    <w:rsid w:val="001336F4"/>
    <w:rsid w:val="0015309A"/>
    <w:rsid w:val="00165FEA"/>
    <w:rsid w:val="0017584E"/>
    <w:rsid w:val="00177592"/>
    <w:rsid w:val="001867FE"/>
    <w:rsid w:val="00191918"/>
    <w:rsid w:val="001958D3"/>
    <w:rsid w:val="00196C09"/>
    <w:rsid w:val="001A20C2"/>
    <w:rsid w:val="001A73A0"/>
    <w:rsid w:val="001C7668"/>
    <w:rsid w:val="001D6D4C"/>
    <w:rsid w:val="001E6C56"/>
    <w:rsid w:val="00201675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B4695"/>
    <w:rsid w:val="002C038C"/>
    <w:rsid w:val="002C781E"/>
    <w:rsid w:val="002D1D5B"/>
    <w:rsid w:val="002F0CC9"/>
    <w:rsid w:val="00307C47"/>
    <w:rsid w:val="00324B2A"/>
    <w:rsid w:val="00345C9C"/>
    <w:rsid w:val="0035132A"/>
    <w:rsid w:val="00356A38"/>
    <w:rsid w:val="00357334"/>
    <w:rsid w:val="00407281"/>
    <w:rsid w:val="004500C2"/>
    <w:rsid w:val="00450BF1"/>
    <w:rsid w:val="00462185"/>
    <w:rsid w:val="00484F12"/>
    <w:rsid w:val="004A3ABA"/>
    <w:rsid w:val="004E1121"/>
    <w:rsid w:val="004E36AE"/>
    <w:rsid w:val="005011C3"/>
    <w:rsid w:val="0050475F"/>
    <w:rsid w:val="00510E9B"/>
    <w:rsid w:val="00513105"/>
    <w:rsid w:val="005218FF"/>
    <w:rsid w:val="00526170"/>
    <w:rsid w:val="00534830"/>
    <w:rsid w:val="005509A4"/>
    <w:rsid w:val="005A5976"/>
    <w:rsid w:val="005A6868"/>
    <w:rsid w:val="005B5F46"/>
    <w:rsid w:val="005C0936"/>
    <w:rsid w:val="005C0F86"/>
    <w:rsid w:val="005C215D"/>
    <w:rsid w:val="005C5DCA"/>
    <w:rsid w:val="005D5EC9"/>
    <w:rsid w:val="005D790A"/>
    <w:rsid w:val="005F7002"/>
    <w:rsid w:val="006137F0"/>
    <w:rsid w:val="00613F70"/>
    <w:rsid w:val="00643585"/>
    <w:rsid w:val="00646B21"/>
    <w:rsid w:val="006636D1"/>
    <w:rsid w:val="006B6A9A"/>
    <w:rsid w:val="006D1C46"/>
    <w:rsid w:val="006D36C3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5871"/>
    <w:rsid w:val="007A3D25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69C"/>
    <w:rsid w:val="008C072A"/>
    <w:rsid w:val="008C2DAA"/>
    <w:rsid w:val="008C77AE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C4855"/>
    <w:rsid w:val="009C6D70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3BBD"/>
    <w:rsid w:val="00AD7363"/>
    <w:rsid w:val="00AD7436"/>
    <w:rsid w:val="00AF0180"/>
    <w:rsid w:val="00AF70A5"/>
    <w:rsid w:val="00B13DA7"/>
    <w:rsid w:val="00B471D6"/>
    <w:rsid w:val="00B552BB"/>
    <w:rsid w:val="00B8397D"/>
    <w:rsid w:val="00B94491"/>
    <w:rsid w:val="00BB055E"/>
    <w:rsid w:val="00BD34D7"/>
    <w:rsid w:val="00C140FC"/>
    <w:rsid w:val="00C1411B"/>
    <w:rsid w:val="00C160F8"/>
    <w:rsid w:val="00C22748"/>
    <w:rsid w:val="00C237C0"/>
    <w:rsid w:val="00C411FB"/>
    <w:rsid w:val="00C613A7"/>
    <w:rsid w:val="00C62EA2"/>
    <w:rsid w:val="00C74E39"/>
    <w:rsid w:val="00C91778"/>
    <w:rsid w:val="00C9254F"/>
    <w:rsid w:val="00C925C9"/>
    <w:rsid w:val="00C94E6A"/>
    <w:rsid w:val="00CC7AB0"/>
    <w:rsid w:val="00D033D3"/>
    <w:rsid w:val="00D118CD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E04B34"/>
    <w:rsid w:val="00E06BFD"/>
    <w:rsid w:val="00E07FBC"/>
    <w:rsid w:val="00E1638A"/>
    <w:rsid w:val="00E1688D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B228E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1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27</cp:revision>
  <cp:lastPrinted>2021-01-27T21:11:00Z</cp:lastPrinted>
  <dcterms:created xsi:type="dcterms:W3CDTF">2020-12-27T22:05:00Z</dcterms:created>
  <dcterms:modified xsi:type="dcterms:W3CDTF">2021-02-03T20:04:00Z</dcterms:modified>
</cp:coreProperties>
</file>